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pecial Education Department</w:t>
      </w:r>
      <w:r>
        <w:br/>
      </w:r>
      <w:r>
        <w:t xml:space="preserve">Montreal School Board (Commission Scolaire)</w:t>
      </w:r>
      <w:r>
        <w:br/>
      </w:r>
      <w:r>
        <w:t xml:space="preserve">2001 Rue Sherbrooke Est</w:t>
      </w:r>
      <w:r>
        <w:br/>
      </w:r>
      <w:r>
        <w:t xml:space="preserve">Montréal, QC H2K 3N8</w:t>
      </w:r>
    </w:p>
    <w:bookmarkStart w:id="20" w:name="X6b8f6c8062b0e4ac7fce023d6a1fcd573dea148"/>
    <w:p>
      <w:pPr>
        <w:pStyle w:val="Heading1"/>
      </w:pPr>
      <w:r>
        <w:t xml:space="preserve">Internship Application Letter for Special Education Teacher Position</w:t>
      </w:r>
    </w:p>
    <w:p>
      <w:pPr>
        <w:pStyle w:val="FirstParagraph"/>
      </w:pPr>
      <w:r>
        <w:t xml:space="preserve">Dear Hiring Manager,</w:t>
      </w:r>
    </w:p>
    <w:p>
      <w:pPr>
        <w:pStyle w:val="BodyText"/>
      </w:pPr>
      <w:r>
        <w:t xml:space="preserve">It is with profound enthusiasm and deep respect for the educational landscape of Canada that I submit my application for the Special Education Teacher Internship position within your esteemed Montreal school board. As a dedicated graduate from [Your University/College Name]’s Bachelor of Education program with a specialization in Inclusive Practices, I have meticulously prepared to contribute meaningfully to the vibrant, diverse learning communities of Montreal. This</w:t>
      </w:r>
      <w:r>
        <w:t xml:space="preserve"> </w:t>
      </w:r>
      <w:r>
        <w:rPr>
          <w:bCs/>
          <w:b/>
        </w:rPr>
        <w:t xml:space="preserve">Internship Application Letter</w:t>
      </w:r>
      <w:r>
        <w:t xml:space="preserve"> </w:t>
      </w:r>
      <w:r>
        <w:t xml:space="preserve">articulates my unwavering commitment to supporting students with exceptionalities and my profound alignment with the values that define education in</w:t>
      </w:r>
      <w:r>
        <w:t xml:space="preserve"> </w:t>
      </w:r>
      <w:r>
        <w:rPr>
          <w:bCs/>
          <w:b/>
        </w:rPr>
        <w:t xml:space="preserve">Canada Montreal</w:t>
      </w:r>
      <w:r>
        <w:t xml:space="preserve">.</w:t>
      </w:r>
    </w:p>
    <w:p>
      <w:pPr>
        <w:pStyle w:val="BodyText"/>
      </w:pPr>
      <w:r>
        <w:t xml:space="preserve">My academic journey has been intentionally focused on equipping myself with the pedagogical frameworks essential for effective Special Education practice within the Canadian context. Coursework such as "Inclusive Pedagogy in Secondary Settings," "Assessment for Diverse Learners," and "Behavioral Interventions in Classroom Contexts" provided me with evidence-based strategies to address varied learning needs, including autism spectrum disorder, intellectual disabilities, and complex communication challenges. I am particularly proud of my practicum placement at [Local School Name] in Toronto, where I co-developed Individualized Education Plans (IEPs) for 15 students across multiple grade levels. This experience solidified my understanding of the collaborative nature of special education – working closely with speech-language pathologists, occupational therapists, and general education teachers to create seamless learning experiences. I observed how Quebec’s unique educational philosophy, emphasizing student-centered learning within a multicultural environment like Montreal, directly informs effective practice.</w:t>
      </w:r>
    </w:p>
    <w:p>
      <w:pPr>
        <w:pStyle w:val="BodyText"/>
      </w:pPr>
      <w:r>
        <w:t xml:space="preserve">What truly ignites my passion for becoming a Special Education Teacher in Montreal is the profound opportunity to serve within a city that embodies the spirit of inclusivity and cultural richness central to Canadian identity. I have spent significant time engaging with Montreal’s diverse communities, volunteering at [Local Organization Name] supporting children with developmental differences during weekend programs. This immersion revealed not only the exceptional dedication of local educators but also the critical importance of culturally responsive teaching in a city where French, English, and numerous other languages converge. I understand that in</w:t>
      </w:r>
      <w:r>
        <w:t xml:space="preserve"> </w:t>
      </w:r>
      <w:r>
        <w:rPr>
          <w:bCs/>
          <w:b/>
        </w:rPr>
        <w:t xml:space="preserve">Canada Montreal</w:t>
      </w:r>
      <w:r>
        <w:t xml:space="preserve">, success for students with special needs transcends academic achievement; it encompasses fostering self-advocacy, social integration, and a sense of belonging within their community. My commitment to embracing Montreal’s bilingual environment is unwavering – I am actively studying French at the intermediate level (B1) and am eager to further develop my proficiency to communicate effectively with families and students in both languages, reflecting Quebec’s educational mandate.</w:t>
      </w:r>
    </w:p>
    <w:p>
      <w:pPr>
        <w:pStyle w:val="BodyText"/>
      </w:pPr>
      <w:r>
        <w:t xml:space="preserve">My approach to special education is deeply rooted in the principles of Universal Design for Learning (UDL) and trauma-informed practice. I believe every student possesses unique strengths that should be leveraged as the foundation for their success. During my university training, I designed a multimodal literacy unit incorporating assistive technology (like speech-to-text software and visual schedules) specifically for students with dyslexia and ADHD – a strategy directly applicable to the dynamic classrooms of Montreal schools. I am equally committed to understanding the specific frameworks guiding special education in Quebec, such as those outlined by the Ministry of Education’s "Curriculum for Students with Special Educational Needs" (2021), which emphasizes personalized pathways and collaborative teaming. This knowledge ensures my readiness to integrate seamlessly into your school board’s established systems from day one of this</w:t>
      </w:r>
      <w:r>
        <w:t xml:space="preserve"> </w:t>
      </w:r>
      <w:r>
        <w:rPr>
          <w:bCs/>
          <w:b/>
        </w:rPr>
        <w:t xml:space="preserve">Internship Application Letter</w:t>
      </w:r>
      <w:r>
        <w:t xml:space="preserve"> </w:t>
      </w:r>
      <w:r>
        <w:t xml:space="preserve">process.</w:t>
      </w:r>
    </w:p>
    <w:p>
      <w:pPr>
        <w:pStyle w:val="BodyText"/>
      </w:pPr>
      <w:r>
        <w:t xml:space="preserve">The Montreal School Board’s reputation for innovative programming, such as its integrated support services and strong emphasis on community partnerships, resonates deeply with my professional aspirations. I am particularly inspired by initiatives like the "École inclusive" model championed across many Montreal schools, which prioritizes removing barriers to learning and fostering peer relationships. This philosophy aligns perfectly with my belief that effective special education is not about segregating students but about enriching the entire classroom ecosystem. I am eager to learn from your experienced educators who navigate the unique nuances of teaching in a bilingual, multicultural urban center like Montreal, where understanding family dynamics and cultural backgrounds is paramount to student well-being.</w:t>
      </w:r>
    </w:p>
    <w:p>
      <w:pPr>
        <w:pStyle w:val="BodyText"/>
      </w:pPr>
      <w:r>
        <w:t xml:space="preserve">I am confident that my proactive approach, academic grounding in Canadian special education standards, and genuine passion for supporting neurodiverse learners position me as a strong candidate for this internship. I am not merely seeking to fulfill a requirement; I am eager to contribute actively to the Montreal community by helping students with diverse needs thrive within their classrooms and beyond. The opportunity to learn under the guidance of experienced professionals within your school board’s structure would be an invaluable step towards my goal of becoming a compassionate, highly effective Special Education Teacher committed to lifelong learning and equity in</w:t>
      </w:r>
      <w:r>
        <w:t xml:space="preserve"> </w:t>
      </w:r>
      <w:r>
        <w:rPr>
          <w:bCs/>
          <w:b/>
        </w:rPr>
        <w:t xml:space="preserve">Canada Montreal</w:t>
      </w:r>
      <w:r>
        <w:t xml:space="preserve">.</w:t>
      </w:r>
    </w:p>
    <w:p>
      <w:pPr>
        <w:pStyle w:val="BodyText"/>
      </w:pPr>
      <w:r>
        <w:t xml:space="preserve">Thank you for considering my application. I have attached my resume and academic transcripts for your review. I am very excited about the possibility of discussing how my skills, dedication, and enthusiasm align with the mission of your Special Education Department. I am available at your earliest convenience for an interview and can be reached by phone or email.</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2:06:36Z</dcterms:created>
  <dcterms:modified xsi:type="dcterms:W3CDTF">2026-07-23T12:06:36Z</dcterms:modified>
</cp:coreProperties>
</file>

<file path=docProps/custom.xml><?xml version="1.0" encoding="utf-8"?>
<Properties xmlns="http://schemas.openxmlformats.org/officeDocument/2006/custom-properties" xmlns:vt="http://schemas.openxmlformats.org/officeDocument/2006/docPropsVTypes"/>
</file>